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748ACF" w14:textId="71AA5A7F" w:rsidR="00D47CCF" w:rsidRPr="0024118E" w:rsidRDefault="006C7500" w:rsidP="002C0D5D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NIE DAJ SOBIE UKRAŚĆ PIENIĘDZY Z KONTA</w:t>
      </w:r>
      <w:r w:rsidR="00954EB2">
        <w:rPr>
          <w:sz w:val="32"/>
          <w:szCs w:val="32"/>
        </w:rPr>
        <w:t xml:space="preserve"> – UOKiK OSTRZEGA</w:t>
      </w:r>
    </w:p>
    <w:p w14:paraId="42F05F97" w14:textId="45C4BD87" w:rsidR="0028337D" w:rsidRDefault="0028337D" w:rsidP="0028337D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 w:rsidRPr="0028337D">
        <w:rPr>
          <w:b/>
          <w:sz w:val="22"/>
        </w:rPr>
        <w:t xml:space="preserve">UOKiK otrzymuje skargi od konsumentów, którzy w wyniku oszustwa </w:t>
      </w:r>
      <w:r>
        <w:rPr>
          <w:b/>
          <w:sz w:val="22"/>
        </w:rPr>
        <w:t>stracili pieniądze z konta.</w:t>
      </w:r>
    </w:p>
    <w:p w14:paraId="27A7AD06" w14:textId="70091FCE" w:rsidR="0028337D" w:rsidRDefault="00B3162B" w:rsidP="0028337D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Przypominamy, że bank powinien </w:t>
      </w:r>
      <w:r w:rsidR="00DC7DFD">
        <w:rPr>
          <w:b/>
          <w:sz w:val="22"/>
        </w:rPr>
        <w:t xml:space="preserve">w ciągu jednego dnia roboczego oddać konsumentowi </w:t>
      </w:r>
      <w:r w:rsidR="00B87AFF" w:rsidRPr="00B87AFF">
        <w:rPr>
          <w:b/>
          <w:sz w:val="22"/>
        </w:rPr>
        <w:t xml:space="preserve">utracone </w:t>
      </w:r>
      <w:r w:rsidR="00B87AFF">
        <w:rPr>
          <w:b/>
          <w:sz w:val="22"/>
        </w:rPr>
        <w:t>w wyniku oszustwa środki</w:t>
      </w:r>
      <w:r w:rsidR="00DC7DFD">
        <w:rPr>
          <w:b/>
          <w:sz w:val="22"/>
        </w:rPr>
        <w:t xml:space="preserve">, a następnie wyjaśnić </w:t>
      </w:r>
      <w:r w:rsidR="00A9777F">
        <w:rPr>
          <w:b/>
          <w:sz w:val="22"/>
        </w:rPr>
        <w:t xml:space="preserve">kto odpowiada </w:t>
      </w:r>
      <w:r w:rsidR="00DC7DFD">
        <w:rPr>
          <w:b/>
          <w:sz w:val="22"/>
        </w:rPr>
        <w:t xml:space="preserve">za incydent </w:t>
      </w:r>
      <w:r w:rsidR="00954EB2">
        <w:rPr>
          <w:b/>
          <w:sz w:val="22"/>
        </w:rPr>
        <w:t>lub</w:t>
      </w:r>
      <w:r w:rsidR="00DC7DFD">
        <w:rPr>
          <w:b/>
          <w:sz w:val="22"/>
        </w:rPr>
        <w:t xml:space="preserve"> </w:t>
      </w:r>
      <w:r w:rsidR="005821C7">
        <w:rPr>
          <w:b/>
          <w:sz w:val="22"/>
        </w:rPr>
        <w:t>zgł</w:t>
      </w:r>
      <w:r w:rsidR="00954EB2">
        <w:rPr>
          <w:b/>
          <w:sz w:val="22"/>
        </w:rPr>
        <w:t>osić</w:t>
      </w:r>
      <w:r w:rsidR="005821C7">
        <w:rPr>
          <w:b/>
          <w:sz w:val="22"/>
        </w:rPr>
        <w:t xml:space="preserve"> takie przypadki organom ścigania</w:t>
      </w:r>
      <w:r w:rsidR="00555624">
        <w:rPr>
          <w:b/>
          <w:sz w:val="22"/>
        </w:rPr>
        <w:t xml:space="preserve">. </w:t>
      </w:r>
    </w:p>
    <w:p w14:paraId="6EADC998" w14:textId="125DB21B" w:rsidR="0028337D" w:rsidRPr="0028337D" w:rsidRDefault="0028337D" w:rsidP="0028337D">
      <w:pPr>
        <w:pStyle w:val="Akapitzlist"/>
        <w:numPr>
          <w:ilvl w:val="0"/>
          <w:numId w:val="20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- </w:t>
      </w:r>
      <w:r w:rsidRPr="00B3162B">
        <w:rPr>
          <w:b/>
          <w:i/>
          <w:sz w:val="22"/>
        </w:rPr>
        <w:t xml:space="preserve">Nie podawajmy nikomu numeru karty </w:t>
      </w:r>
      <w:r w:rsidR="00DC7DFD">
        <w:rPr>
          <w:b/>
          <w:i/>
          <w:sz w:val="22"/>
        </w:rPr>
        <w:t>ani</w:t>
      </w:r>
      <w:r w:rsidRPr="00B3162B">
        <w:rPr>
          <w:b/>
          <w:i/>
          <w:sz w:val="22"/>
        </w:rPr>
        <w:t xml:space="preserve"> kodu CVV/CVC, nie klikajmy w podejrzane linki otrzymywane SMS-em lub na komunikatorach</w:t>
      </w:r>
      <w:r w:rsidR="00DC7DFD">
        <w:rPr>
          <w:b/>
          <w:i/>
          <w:sz w:val="22"/>
        </w:rPr>
        <w:t>, uważajmy na telefony osób podszywających się pod pracowników banku</w:t>
      </w:r>
      <w:r w:rsidR="00B87AFF">
        <w:rPr>
          <w:b/>
          <w:i/>
          <w:sz w:val="22"/>
        </w:rPr>
        <w:t xml:space="preserve"> i różnych</w:t>
      </w:r>
      <w:r w:rsidR="00DC7DFD">
        <w:rPr>
          <w:b/>
          <w:i/>
          <w:sz w:val="22"/>
        </w:rPr>
        <w:t xml:space="preserve"> instytucji</w:t>
      </w:r>
      <w:r>
        <w:rPr>
          <w:b/>
          <w:sz w:val="22"/>
        </w:rPr>
        <w:t xml:space="preserve"> – ostrzega Tomasz Chróstny, Prezes UOKiK.</w:t>
      </w:r>
    </w:p>
    <w:p w14:paraId="686A3908" w14:textId="439838F4" w:rsidR="0028337D" w:rsidRPr="008B7C58" w:rsidRDefault="0010559C" w:rsidP="0028337D">
      <w:pPr>
        <w:spacing w:after="240" w:line="360" w:lineRule="auto"/>
        <w:jc w:val="both"/>
        <w:rPr>
          <w:sz w:val="22"/>
        </w:rPr>
      </w:pPr>
      <w:r w:rsidRPr="00DA41C4">
        <w:rPr>
          <w:b/>
          <w:sz w:val="22"/>
        </w:rPr>
        <w:t>[Wa</w:t>
      </w:r>
      <w:r w:rsidR="00A65F20" w:rsidRPr="00DA41C4">
        <w:rPr>
          <w:b/>
          <w:sz w:val="22"/>
        </w:rPr>
        <w:t>rszawa,</w:t>
      </w:r>
      <w:r w:rsidR="006422DE" w:rsidRPr="00DA41C4">
        <w:rPr>
          <w:b/>
          <w:sz w:val="22"/>
        </w:rPr>
        <w:t xml:space="preserve"> </w:t>
      </w:r>
      <w:r w:rsidR="00B87AFF">
        <w:rPr>
          <w:b/>
          <w:sz w:val="22"/>
        </w:rPr>
        <w:t>9</w:t>
      </w:r>
      <w:r w:rsidR="0028337D">
        <w:rPr>
          <w:b/>
          <w:sz w:val="22"/>
        </w:rPr>
        <w:t xml:space="preserve"> czerwca</w:t>
      </w:r>
      <w:r w:rsidR="007224B3" w:rsidRPr="00DA41C4">
        <w:rPr>
          <w:b/>
          <w:sz w:val="22"/>
        </w:rPr>
        <w:t xml:space="preserve"> </w:t>
      </w:r>
      <w:r w:rsidR="00986C37" w:rsidRPr="00DA41C4">
        <w:rPr>
          <w:b/>
          <w:sz w:val="22"/>
        </w:rPr>
        <w:t>20</w:t>
      </w:r>
      <w:r w:rsidR="00902D8B" w:rsidRPr="00DA41C4">
        <w:rPr>
          <w:b/>
          <w:sz w:val="22"/>
        </w:rPr>
        <w:t>21</w:t>
      </w:r>
      <w:r w:rsidRPr="00DA41C4">
        <w:rPr>
          <w:b/>
          <w:sz w:val="22"/>
        </w:rPr>
        <w:t xml:space="preserve"> r.]</w:t>
      </w:r>
      <w:r w:rsidR="001A6E5B" w:rsidRPr="00DA41C4">
        <w:rPr>
          <w:sz w:val="22"/>
        </w:rPr>
        <w:t xml:space="preserve"> </w:t>
      </w:r>
      <w:r w:rsidR="00032B06">
        <w:rPr>
          <w:sz w:val="22"/>
        </w:rPr>
        <w:t xml:space="preserve">– </w:t>
      </w:r>
      <w:r w:rsidR="00032B06" w:rsidRPr="001B4D1B">
        <w:rPr>
          <w:i/>
          <w:sz w:val="22"/>
        </w:rPr>
        <w:t>Wystawi</w:t>
      </w:r>
      <w:r w:rsidR="001B4D1B" w:rsidRPr="001B4D1B">
        <w:rPr>
          <w:i/>
          <w:sz w:val="22"/>
        </w:rPr>
        <w:t>liśmy</w:t>
      </w:r>
      <w:r w:rsidR="00032B06" w:rsidRPr="001B4D1B">
        <w:rPr>
          <w:i/>
          <w:sz w:val="22"/>
        </w:rPr>
        <w:t xml:space="preserve"> przedmiot na sprzedaż na OLX i po kilku minutach dost</w:t>
      </w:r>
      <w:r w:rsidR="001B4D1B" w:rsidRPr="001B4D1B">
        <w:rPr>
          <w:i/>
          <w:sz w:val="22"/>
        </w:rPr>
        <w:t>aliśmy</w:t>
      </w:r>
      <w:r w:rsidR="00032B06" w:rsidRPr="001B4D1B">
        <w:rPr>
          <w:i/>
          <w:sz w:val="22"/>
        </w:rPr>
        <w:t xml:space="preserve"> </w:t>
      </w:r>
      <w:r w:rsidR="001B4D1B" w:rsidRPr="001B4D1B">
        <w:rPr>
          <w:i/>
          <w:sz w:val="22"/>
        </w:rPr>
        <w:t xml:space="preserve">wiadomość </w:t>
      </w:r>
      <w:r w:rsidR="00032B06" w:rsidRPr="001B4D1B">
        <w:rPr>
          <w:i/>
          <w:sz w:val="22"/>
        </w:rPr>
        <w:t xml:space="preserve">na WhatsApp od osoby, która była zainteresowana zakupem. </w:t>
      </w:r>
      <w:r w:rsidR="001B4D1B" w:rsidRPr="001B4D1B">
        <w:rPr>
          <w:i/>
          <w:sz w:val="22"/>
        </w:rPr>
        <w:t>Byliśmy pewni, że korespondujemy z klientem, który chce od nas kupić towar. Przesłano nam potwierdzenie przelewu, mieliśmy podać numer karty i naprawdę nie było to dziwne dla mnie, ponieważ przy zakupie biletów PKP też podawałam wszystkie dane z karty. Nic mnie nie niepokoiło. Po pewnym czasie zalogowałam się na konto i zobaczyłam, że zniknęły pieniądze</w:t>
      </w:r>
      <w:r w:rsidR="001B4D1B">
        <w:rPr>
          <w:sz w:val="22"/>
        </w:rPr>
        <w:t xml:space="preserve"> – tak swoją historię </w:t>
      </w:r>
      <w:r w:rsidR="007D6C43">
        <w:rPr>
          <w:sz w:val="22"/>
        </w:rPr>
        <w:t xml:space="preserve">opisał </w:t>
      </w:r>
      <w:r w:rsidR="00954EB2">
        <w:rPr>
          <w:sz w:val="22"/>
        </w:rPr>
        <w:t xml:space="preserve">poszkodowany </w:t>
      </w:r>
      <w:r w:rsidR="007D6C43">
        <w:rPr>
          <w:sz w:val="22"/>
        </w:rPr>
        <w:t>konsument</w:t>
      </w:r>
      <w:r w:rsidR="001B4D1B">
        <w:rPr>
          <w:sz w:val="22"/>
        </w:rPr>
        <w:t>.</w:t>
      </w:r>
      <w:r w:rsidR="00CB5AD4">
        <w:rPr>
          <w:sz w:val="22"/>
        </w:rPr>
        <w:t xml:space="preserve"> Jest to jedna z wielu skarg dotycząca kradzieży pieniędzy z konta, która dotarła do U</w:t>
      </w:r>
      <w:r w:rsidR="00954EB2">
        <w:rPr>
          <w:sz w:val="22"/>
        </w:rPr>
        <w:t>OKiK</w:t>
      </w:r>
      <w:r w:rsidR="00CB5AD4">
        <w:rPr>
          <w:sz w:val="22"/>
        </w:rPr>
        <w:t xml:space="preserve">. Problemem jest utrata oszczędności oraz nieuznawanie reklamacji przez bank. Najczęściej zgłoszenia dotyczą podszywania się pod pracownika infolinii danego banku, </w:t>
      </w:r>
      <w:r w:rsidR="006854E0">
        <w:rPr>
          <w:sz w:val="22"/>
        </w:rPr>
        <w:t xml:space="preserve">portal aukcyjny lub sprzedażowy, podrobienia strony internetowej. </w:t>
      </w:r>
    </w:p>
    <w:p w14:paraId="22FCAA40" w14:textId="495A4912" w:rsidR="008B7C58" w:rsidRDefault="006854E0" w:rsidP="008B7C58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- </w:t>
      </w:r>
      <w:r w:rsidR="000A17EA" w:rsidRPr="000A17EA">
        <w:rPr>
          <w:i/>
          <w:sz w:val="22"/>
        </w:rPr>
        <w:t xml:space="preserve">Zakupy internetowe są bardzo popularne i wygodne, jednak, jak pokazują napływające do UOKiK skargi, mogą być przyczyną poważnych kłopotów. </w:t>
      </w:r>
      <w:r w:rsidR="00954EB2">
        <w:rPr>
          <w:i/>
          <w:sz w:val="22"/>
        </w:rPr>
        <w:t>C</w:t>
      </w:r>
      <w:r w:rsidR="000A17EA" w:rsidRPr="000A17EA">
        <w:rPr>
          <w:i/>
          <w:sz w:val="22"/>
        </w:rPr>
        <w:t xml:space="preserve">hciałbym przestrzec konsumentów, aby nie podawali numeru karty i kodu </w:t>
      </w:r>
      <w:r w:rsidR="00CD79C1">
        <w:rPr>
          <w:i/>
          <w:sz w:val="22"/>
        </w:rPr>
        <w:t>karty oznaczon</w:t>
      </w:r>
      <w:r w:rsidR="00F77084">
        <w:rPr>
          <w:i/>
          <w:sz w:val="22"/>
        </w:rPr>
        <w:t>ego</w:t>
      </w:r>
      <w:r w:rsidR="00CD79C1">
        <w:rPr>
          <w:i/>
          <w:sz w:val="22"/>
        </w:rPr>
        <w:t xml:space="preserve"> literami </w:t>
      </w:r>
      <w:r w:rsidR="000A17EA" w:rsidRPr="000A17EA">
        <w:rPr>
          <w:i/>
          <w:sz w:val="22"/>
        </w:rPr>
        <w:t>CVV lub CVC, które ułatwią oszustom kradzież naszych pieniędzy. Nie klikajmy w</w:t>
      </w:r>
      <w:r w:rsidR="008D02A6">
        <w:rPr>
          <w:i/>
          <w:sz w:val="22"/>
        </w:rPr>
        <w:t xml:space="preserve"> podejrzane</w:t>
      </w:r>
      <w:r w:rsidR="000A17EA" w:rsidRPr="000A17EA">
        <w:rPr>
          <w:i/>
          <w:sz w:val="22"/>
        </w:rPr>
        <w:t xml:space="preserve"> linki do płatności, które dostajemy SMS-em lub na komunikatorach. </w:t>
      </w:r>
      <w:r w:rsidR="00DC7DFD">
        <w:rPr>
          <w:i/>
          <w:sz w:val="22"/>
        </w:rPr>
        <w:t xml:space="preserve">Do </w:t>
      </w:r>
      <w:r w:rsidR="00B87AFF">
        <w:rPr>
          <w:i/>
          <w:sz w:val="22"/>
        </w:rPr>
        <w:t>wykona</w:t>
      </w:r>
      <w:r w:rsidR="00DC7DFD">
        <w:rPr>
          <w:i/>
          <w:sz w:val="22"/>
        </w:rPr>
        <w:t xml:space="preserve">nia </w:t>
      </w:r>
      <w:r w:rsidR="00B87AFF">
        <w:rPr>
          <w:i/>
          <w:sz w:val="22"/>
        </w:rPr>
        <w:t xml:space="preserve">wpłaty </w:t>
      </w:r>
      <w:r w:rsidR="00DC7DFD">
        <w:rPr>
          <w:i/>
          <w:sz w:val="22"/>
        </w:rPr>
        <w:t xml:space="preserve">wystarczy wskazać </w:t>
      </w:r>
      <w:r w:rsidR="00B87AFF">
        <w:rPr>
          <w:i/>
          <w:sz w:val="22"/>
        </w:rPr>
        <w:t xml:space="preserve">kupującemu </w:t>
      </w:r>
      <w:r w:rsidR="00DC7DFD">
        <w:rPr>
          <w:i/>
          <w:sz w:val="22"/>
        </w:rPr>
        <w:t>numer konta bankowego</w:t>
      </w:r>
      <w:r w:rsidR="00111667">
        <w:rPr>
          <w:i/>
          <w:sz w:val="22"/>
        </w:rPr>
        <w:t>. P</w:t>
      </w:r>
      <w:r w:rsidR="00DC7DFD">
        <w:rPr>
          <w:i/>
          <w:sz w:val="22"/>
        </w:rPr>
        <w:t xml:space="preserve">ortale aukcyjne dysponują </w:t>
      </w:r>
      <w:r w:rsidR="00CD79C1">
        <w:rPr>
          <w:i/>
          <w:sz w:val="22"/>
        </w:rPr>
        <w:t>najczęściej</w:t>
      </w:r>
      <w:r w:rsidR="00DC7DFD">
        <w:rPr>
          <w:i/>
          <w:sz w:val="22"/>
        </w:rPr>
        <w:t xml:space="preserve"> </w:t>
      </w:r>
      <w:r w:rsidR="007D6C43">
        <w:rPr>
          <w:i/>
          <w:sz w:val="22"/>
        </w:rPr>
        <w:t>bezpiecznymi</w:t>
      </w:r>
      <w:r w:rsidR="00DC7DFD">
        <w:rPr>
          <w:i/>
          <w:sz w:val="22"/>
        </w:rPr>
        <w:t xml:space="preserve"> metodami płatności. </w:t>
      </w:r>
      <w:r w:rsidR="000A17EA" w:rsidRPr="000A17EA">
        <w:rPr>
          <w:i/>
          <w:sz w:val="22"/>
        </w:rPr>
        <w:t>Bankom przypominam, że powinny rzetelnie analizować każdy przypadek nieautoryzowanej transakcji</w:t>
      </w:r>
      <w:r w:rsidR="008D02A6">
        <w:rPr>
          <w:i/>
          <w:sz w:val="22"/>
        </w:rPr>
        <w:t>,</w:t>
      </w:r>
      <w:r w:rsidR="000A17EA" w:rsidRPr="000A17EA">
        <w:rPr>
          <w:i/>
          <w:sz w:val="22"/>
        </w:rPr>
        <w:t xml:space="preserve"> a nadużycia zgłaszać organom ścigania</w:t>
      </w:r>
      <w:r w:rsidR="000A17EA">
        <w:rPr>
          <w:sz w:val="22"/>
        </w:rPr>
        <w:t xml:space="preserve"> – mówi Tomasz Chróstny, Prezes UOKiK. </w:t>
      </w:r>
    </w:p>
    <w:p w14:paraId="3F65C2F5" w14:textId="50017C32" w:rsidR="00507C3C" w:rsidRDefault="008D02A6" w:rsidP="008B7C58">
      <w:pPr>
        <w:spacing w:after="240" w:line="360" w:lineRule="auto"/>
        <w:jc w:val="both"/>
        <w:rPr>
          <w:sz w:val="22"/>
        </w:rPr>
      </w:pPr>
      <w:r>
        <w:rPr>
          <w:b/>
          <w:sz w:val="22"/>
        </w:rPr>
        <w:lastRenderedPageBreak/>
        <w:t>Konsumencie, u</w:t>
      </w:r>
      <w:r w:rsidR="00507C3C" w:rsidRPr="008D02A6">
        <w:rPr>
          <w:b/>
          <w:sz w:val="22"/>
        </w:rPr>
        <w:t>ważaj, gdy</w:t>
      </w:r>
      <w:r w:rsidR="00507C3C">
        <w:rPr>
          <w:sz w:val="22"/>
        </w:rPr>
        <w:t xml:space="preserve">: </w:t>
      </w:r>
    </w:p>
    <w:p w14:paraId="0B0A723D" w14:textId="649627C4" w:rsidR="00507C3C" w:rsidRDefault="00507C3C" w:rsidP="00507C3C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 w:rsidRPr="00507C3C">
        <w:rPr>
          <w:sz w:val="22"/>
        </w:rPr>
        <w:t>dostajesz SMS z informacją, że musisz dopłacić kilka złotych do przesyłki wraz z</w:t>
      </w:r>
      <w:r w:rsidR="008D02A6">
        <w:rPr>
          <w:sz w:val="22"/>
        </w:rPr>
        <w:t> </w:t>
      </w:r>
      <w:r w:rsidRPr="00507C3C">
        <w:rPr>
          <w:sz w:val="22"/>
        </w:rPr>
        <w:t>linkiem do przelewu</w:t>
      </w:r>
      <w:r w:rsidR="00E212CD">
        <w:rPr>
          <w:sz w:val="22"/>
        </w:rPr>
        <w:t xml:space="preserve"> – zwłaszcza, jak nic nie zamawiałeś;</w:t>
      </w:r>
    </w:p>
    <w:p w14:paraId="2DDD0202" w14:textId="696F42E7" w:rsidR="00507C3C" w:rsidRDefault="00E212CD" w:rsidP="00507C3C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sprzedajesz na portalu a</w:t>
      </w:r>
      <w:r w:rsidR="00A9777F">
        <w:rPr>
          <w:sz w:val="22"/>
        </w:rPr>
        <w:t>u</w:t>
      </w:r>
      <w:r>
        <w:rPr>
          <w:sz w:val="22"/>
        </w:rPr>
        <w:t>kcyjnym, a potencjalny klient chce się kontaktować poza nim – np. tylko mailowo</w:t>
      </w:r>
      <w:r w:rsidR="007D6C43">
        <w:rPr>
          <w:sz w:val="22"/>
        </w:rPr>
        <w:t xml:space="preserve"> lub poprzez komunikator</w:t>
      </w:r>
      <w:r>
        <w:rPr>
          <w:sz w:val="22"/>
        </w:rPr>
        <w:t>;</w:t>
      </w:r>
    </w:p>
    <w:p w14:paraId="742B657F" w14:textId="2931499A" w:rsidR="00546597" w:rsidRDefault="00546597" w:rsidP="00546597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odbierasz telefon od </w:t>
      </w:r>
      <w:r w:rsidR="00DC7DFD">
        <w:rPr>
          <w:sz w:val="22"/>
        </w:rPr>
        <w:t xml:space="preserve">osoby przedstawiającej się jako pracownik </w:t>
      </w:r>
      <w:r w:rsidR="00B87AFF">
        <w:rPr>
          <w:sz w:val="22"/>
        </w:rPr>
        <w:t>t</w:t>
      </w:r>
      <w:r w:rsidR="00DC7DFD">
        <w:rPr>
          <w:sz w:val="22"/>
        </w:rPr>
        <w:t>wojego</w:t>
      </w:r>
      <w:r>
        <w:rPr>
          <w:sz w:val="22"/>
        </w:rPr>
        <w:t xml:space="preserve"> banku z informacją o nieautoryzowanej transakcji</w:t>
      </w:r>
      <w:r w:rsidR="00422823">
        <w:rPr>
          <w:sz w:val="22"/>
        </w:rPr>
        <w:t xml:space="preserve"> albo k</w:t>
      </w:r>
      <w:r>
        <w:rPr>
          <w:sz w:val="22"/>
        </w:rPr>
        <w:t>toś prosi cię o zainstalowanie aplikacji</w:t>
      </w:r>
      <w:r w:rsidR="00422823">
        <w:rPr>
          <w:sz w:val="22"/>
        </w:rPr>
        <w:t>.</w:t>
      </w:r>
      <w:r>
        <w:rPr>
          <w:sz w:val="22"/>
        </w:rPr>
        <w:t xml:space="preserve"> Odłóż słuchawkę i zadzwoń na oficjalną infolinię instytucji finansowej, aby to potwierdzić</w:t>
      </w:r>
      <w:r w:rsidR="003351B5">
        <w:rPr>
          <w:sz w:val="22"/>
        </w:rPr>
        <w:t>;</w:t>
      </w:r>
      <w:r>
        <w:rPr>
          <w:sz w:val="22"/>
        </w:rPr>
        <w:t xml:space="preserve"> </w:t>
      </w:r>
    </w:p>
    <w:p w14:paraId="08BA511E" w14:textId="79B90BD5" w:rsidR="00E212CD" w:rsidRDefault="003351B5" w:rsidP="00507C3C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ktoś prosi o podanie numeru twojej </w:t>
      </w:r>
      <w:r w:rsidR="00E212CD">
        <w:rPr>
          <w:sz w:val="22"/>
        </w:rPr>
        <w:t xml:space="preserve">karty płatniczej </w:t>
      </w:r>
      <w:r>
        <w:rPr>
          <w:sz w:val="22"/>
        </w:rPr>
        <w:t>i</w:t>
      </w:r>
      <w:r w:rsidR="00E212CD">
        <w:rPr>
          <w:sz w:val="22"/>
        </w:rPr>
        <w:t xml:space="preserve"> kodu CVV/CVC – dzięki nim oszust może autoryzować każdą transakcję;</w:t>
      </w:r>
    </w:p>
    <w:p w14:paraId="53F5CC72" w14:textId="0FC08CEC" w:rsidR="00E212CD" w:rsidRDefault="003351B5" w:rsidP="00507C3C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dostajesz SMS-y a</w:t>
      </w:r>
      <w:r w:rsidR="000934B6">
        <w:rPr>
          <w:sz w:val="22"/>
        </w:rPr>
        <w:t xml:space="preserve">utoryzacyjne </w:t>
      </w:r>
      <w:r w:rsidR="00E212CD">
        <w:rPr>
          <w:sz w:val="22"/>
        </w:rPr>
        <w:t>z banku</w:t>
      </w:r>
      <w:r>
        <w:rPr>
          <w:sz w:val="22"/>
        </w:rPr>
        <w:t xml:space="preserve"> – zwracaj na nie uwagę, ponieważ</w:t>
      </w:r>
      <w:r w:rsidR="00E212CD">
        <w:rPr>
          <w:sz w:val="22"/>
        </w:rPr>
        <w:t xml:space="preserve"> informują </w:t>
      </w:r>
      <w:r w:rsidR="000934B6">
        <w:rPr>
          <w:sz w:val="22"/>
        </w:rPr>
        <w:t xml:space="preserve">co </w:t>
      </w:r>
      <w:r w:rsidR="007D6C43">
        <w:rPr>
          <w:sz w:val="22"/>
        </w:rPr>
        <w:t>autoryzujesz</w:t>
      </w:r>
      <w:r w:rsidR="000934B6">
        <w:rPr>
          <w:sz w:val="22"/>
        </w:rPr>
        <w:t xml:space="preserve"> i na co wyrażasz zgodę</w:t>
      </w:r>
      <w:r>
        <w:rPr>
          <w:sz w:val="22"/>
        </w:rPr>
        <w:t>. O</w:t>
      </w:r>
      <w:r w:rsidR="000934B6">
        <w:rPr>
          <w:sz w:val="22"/>
        </w:rPr>
        <w:t xml:space="preserve">szuści mogą prosić o zgodę na zmianę numeru telefonu autoryzacji podając inny – wówczas </w:t>
      </w:r>
      <w:r w:rsidR="007D6C43">
        <w:rPr>
          <w:sz w:val="22"/>
        </w:rPr>
        <w:t>będą mogli potwierdzić każdy przelew wykonywany</w:t>
      </w:r>
      <w:r w:rsidR="00E212CD">
        <w:rPr>
          <w:sz w:val="22"/>
        </w:rPr>
        <w:t xml:space="preserve"> z twojego konta</w:t>
      </w:r>
      <w:r w:rsidR="00546597">
        <w:rPr>
          <w:sz w:val="22"/>
        </w:rPr>
        <w:t>.</w:t>
      </w:r>
    </w:p>
    <w:p w14:paraId="12773869" w14:textId="4DBAE1ED" w:rsidR="000A17EA" w:rsidRDefault="00507C3C" w:rsidP="008B7C58">
      <w:pPr>
        <w:spacing w:after="240" w:line="360" w:lineRule="auto"/>
        <w:jc w:val="both"/>
        <w:rPr>
          <w:sz w:val="22"/>
        </w:rPr>
      </w:pPr>
      <w:r w:rsidRPr="008D02A6">
        <w:rPr>
          <w:b/>
          <w:sz w:val="22"/>
        </w:rPr>
        <w:t>Co zrobić, gdy pad</w:t>
      </w:r>
      <w:r w:rsidR="008D02A6" w:rsidRPr="008D02A6">
        <w:rPr>
          <w:b/>
          <w:sz w:val="22"/>
        </w:rPr>
        <w:t>łeś</w:t>
      </w:r>
      <w:r w:rsidRPr="008D02A6">
        <w:rPr>
          <w:b/>
          <w:sz w:val="22"/>
        </w:rPr>
        <w:t xml:space="preserve"> ofiarą oszustwa</w:t>
      </w:r>
      <w:r>
        <w:rPr>
          <w:sz w:val="22"/>
        </w:rPr>
        <w:t>:</w:t>
      </w:r>
    </w:p>
    <w:p w14:paraId="1D14694B" w14:textId="577D368E" w:rsidR="008D02A6" w:rsidRDefault="008478A2" w:rsidP="008D02A6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j</w:t>
      </w:r>
      <w:r w:rsidR="008D02A6">
        <w:rPr>
          <w:sz w:val="22"/>
        </w:rPr>
        <w:t xml:space="preserve">eżeli oszuści wykonywali nieautoryzowane transakcje z twojego konta, </w:t>
      </w:r>
      <w:r w:rsidR="000934B6">
        <w:rPr>
          <w:sz w:val="22"/>
        </w:rPr>
        <w:t xml:space="preserve">jak najszybciej </w:t>
      </w:r>
      <w:r w:rsidR="008D02A6">
        <w:rPr>
          <w:sz w:val="22"/>
        </w:rPr>
        <w:t>skontaktuj się z bankiem</w:t>
      </w:r>
      <w:r w:rsidR="000934B6">
        <w:rPr>
          <w:sz w:val="22"/>
        </w:rPr>
        <w:t xml:space="preserve"> za pośrednictwem oficjalnej infolinii</w:t>
      </w:r>
      <w:r w:rsidR="007D6C43">
        <w:rPr>
          <w:sz w:val="22"/>
        </w:rPr>
        <w:t>,</w:t>
      </w:r>
      <w:r w:rsidR="000934B6">
        <w:rPr>
          <w:sz w:val="22"/>
        </w:rPr>
        <w:t xml:space="preserve"> zgłoś taką transakcję, zmień </w:t>
      </w:r>
      <w:r w:rsidR="007D6C43">
        <w:rPr>
          <w:sz w:val="22"/>
        </w:rPr>
        <w:t>dane do</w:t>
      </w:r>
      <w:r w:rsidR="000934B6">
        <w:rPr>
          <w:sz w:val="22"/>
        </w:rPr>
        <w:t xml:space="preserve"> </w:t>
      </w:r>
      <w:r w:rsidR="007D6C43">
        <w:rPr>
          <w:sz w:val="22"/>
        </w:rPr>
        <w:t>logowania do aplikacji bankowej i bankowości elektronicznej</w:t>
      </w:r>
      <w:r w:rsidR="008D02A6">
        <w:rPr>
          <w:sz w:val="22"/>
        </w:rPr>
        <w:t xml:space="preserve"> </w:t>
      </w:r>
      <w:r w:rsidR="007D6C43">
        <w:rPr>
          <w:sz w:val="22"/>
        </w:rPr>
        <w:t>oraz</w:t>
      </w:r>
      <w:r w:rsidR="008D02A6">
        <w:rPr>
          <w:sz w:val="22"/>
        </w:rPr>
        <w:t xml:space="preserve"> zastrzeż kartę. Na powiadomienie instytucji finansowej masz 13 miesięcy, ale im wcześniej to zrobisz, tym lepiej. </w:t>
      </w:r>
      <w:r w:rsidR="000934B6">
        <w:rPr>
          <w:sz w:val="22"/>
        </w:rPr>
        <w:t>Następnie</w:t>
      </w:r>
      <w:r w:rsidR="008D02A6">
        <w:rPr>
          <w:sz w:val="22"/>
        </w:rPr>
        <w:t xml:space="preserve"> z</w:t>
      </w:r>
      <w:r w:rsidR="008D02A6" w:rsidRPr="008D02A6">
        <w:rPr>
          <w:sz w:val="22"/>
        </w:rPr>
        <w:t>awiadom policję</w:t>
      </w:r>
      <w:r>
        <w:rPr>
          <w:sz w:val="22"/>
        </w:rPr>
        <w:t>;</w:t>
      </w:r>
    </w:p>
    <w:p w14:paraId="0E499076" w14:textId="1DD9542F" w:rsidR="008D02A6" w:rsidRDefault="008478A2" w:rsidP="008D02A6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g</w:t>
      </w:r>
      <w:r w:rsidR="008D02A6">
        <w:rPr>
          <w:sz w:val="22"/>
        </w:rPr>
        <w:t xml:space="preserve">dy twoja reklamacja zostanie odrzucona, złóż wniosek </w:t>
      </w:r>
      <w:hyperlink r:id="rId8" w:history="1">
        <w:r w:rsidR="008D02A6" w:rsidRPr="00546597">
          <w:rPr>
            <w:rStyle w:val="Hipercze"/>
            <w:sz w:val="22"/>
          </w:rPr>
          <w:t>do Rzecznika Finansowego</w:t>
        </w:r>
      </w:hyperlink>
      <w:r w:rsidR="008D02A6">
        <w:rPr>
          <w:sz w:val="22"/>
        </w:rPr>
        <w:t xml:space="preserve"> </w:t>
      </w:r>
      <w:r w:rsidR="000934B6">
        <w:rPr>
          <w:sz w:val="22"/>
        </w:rPr>
        <w:t>lub</w:t>
      </w:r>
      <w:r w:rsidR="007D6C43">
        <w:rPr>
          <w:sz w:val="22"/>
        </w:rPr>
        <w:t xml:space="preserve"> </w:t>
      </w:r>
      <w:hyperlink r:id="rId9" w:history="1">
        <w:r w:rsidR="007D6C43" w:rsidRPr="00B87AFF">
          <w:rPr>
            <w:rStyle w:val="Hipercze"/>
            <w:sz w:val="22"/>
          </w:rPr>
          <w:t>miejskiego/powiatowego rzecznika</w:t>
        </w:r>
        <w:r w:rsidR="000934B6" w:rsidRPr="00B87AFF">
          <w:rPr>
            <w:rStyle w:val="Hipercze"/>
            <w:sz w:val="22"/>
          </w:rPr>
          <w:t xml:space="preserve"> </w:t>
        </w:r>
        <w:r w:rsidR="007D6C43" w:rsidRPr="00B87AFF">
          <w:rPr>
            <w:rStyle w:val="Hipercze"/>
            <w:sz w:val="22"/>
          </w:rPr>
          <w:t>k</w:t>
        </w:r>
        <w:r w:rsidR="000934B6" w:rsidRPr="00B87AFF">
          <w:rPr>
            <w:rStyle w:val="Hipercze"/>
            <w:sz w:val="22"/>
          </w:rPr>
          <w:t>onsumentów</w:t>
        </w:r>
      </w:hyperlink>
      <w:r w:rsidR="000934B6">
        <w:rPr>
          <w:sz w:val="22"/>
        </w:rPr>
        <w:t xml:space="preserve"> </w:t>
      </w:r>
      <w:r w:rsidR="008D02A6">
        <w:rPr>
          <w:sz w:val="22"/>
        </w:rPr>
        <w:t>o</w:t>
      </w:r>
      <w:r w:rsidR="00546597">
        <w:rPr>
          <w:sz w:val="22"/>
        </w:rPr>
        <w:t> </w:t>
      </w:r>
      <w:r w:rsidR="00DA3BE6">
        <w:rPr>
          <w:sz w:val="22"/>
        </w:rPr>
        <w:t xml:space="preserve">pomoc w </w:t>
      </w:r>
      <w:r w:rsidR="008D02A6">
        <w:rPr>
          <w:sz w:val="22"/>
        </w:rPr>
        <w:t>rozwiązani</w:t>
      </w:r>
      <w:r w:rsidR="00DA3BE6">
        <w:rPr>
          <w:sz w:val="22"/>
        </w:rPr>
        <w:t>u</w:t>
      </w:r>
      <w:r w:rsidR="008D02A6">
        <w:rPr>
          <w:sz w:val="22"/>
        </w:rPr>
        <w:t xml:space="preserve"> </w:t>
      </w:r>
      <w:r w:rsidR="000C3AD7">
        <w:rPr>
          <w:sz w:val="22"/>
        </w:rPr>
        <w:t xml:space="preserve">indywidualnej </w:t>
      </w:r>
      <w:r w:rsidR="008D02A6">
        <w:rPr>
          <w:sz w:val="22"/>
        </w:rPr>
        <w:t>sprawy</w:t>
      </w:r>
      <w:bookmarkStart w:id="0" w:name="_GoBack"/>
      <w:bookmarkEnd w:id="0"/>
      <w:r w:rsidR="008D02A6">
        <w:rPr>
          <w:sz w:val="22"/>
        </w:rPr>
        <w:t xml:space="preserve">. </w:t>
      </w:r>
    </w:p>
    <w:p w14:paraId="131B3E4C" w14:textId="439EF4E6" w:rsidR="008D02A6" w:rsidRDefault="008D02A6" w:rsidP="008D02A6">
      <w:pPr>
        <w:spacing w:after="240" w:line="360" w:lineRule="auto"/>
        <w:jc w:val="both"/>
        <w:rPr>
          <w:sz w:val="22"/>
        </w:rPr>
      </w:pPr>
      <w:r w:rsidRPr="006C13B2">
        <w:rPr>
          <w:b/>
          <w:sz w:val="22"/>
        </w:rPr>
        <w:t>Obowiązki banków</w:t>
      </w:r>
      <w:r>
        <w:rPr>
          <w:sz w:val="22"/>
        </w:rPr>
        <w:t>:</w:t>
      </w:r>
    </w:p>
    <w:p w14:paraId="4425EC67" w14:textId="53703E46" w:rsidR="008D02A6" w:rsidRDefault="008478A2" w:rsidP="008D02A6">
      <w:pPr>
        <w:pStyle w:val="Akapitzlist"/>
        <w:numPr>
          <w:ilvl w:val="0"/>
          <w:numId w:val="23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b</w:t>
      </w:r>
      <w:r w:rsidR="008D02A6">
        <w:rPr>
          <w:sz w:val="22"/>
        </w:rPr>
        <w:t xml:space="preserve">ank powinien rzetelnie </w:t>
      </w:r>
      <w:r w:rsidR="00546597">
        <w:rPr>
          <w:sz w:val="22"/>
        </w:rPr>
        <w:t>przeanalizować</w:t>
      </w:r>
      <w:r w:rsidR="008D02A6">
        <w:rPr>
          <w:sz w:val="22"/>
        </w:rPr>
        <w:t xml:space="preserve"> reklamację konsumenta</w:t>
      </w:r>
      <w:r w:rsidR="006C13B2">
        <w:rPr>
          <w:sz w:val="22"/>
        </w:rPr>
        <w:t>;</w:t>
      </w:r>
    </w:p>
    <w:p w14:paraId="1AD97554" w14:textId="561B3D70" w:rsidR="006C13B2" w:rsidRDefault="006C13B2" w:rsidP="008D02A6">
      <w:pPr>
        <w:pStyle w:val="Akapitzlist"/>
        <w:numPr>
          <w:ilvl w:val="0"/>
          <w:numId w:val="23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z</w:t>
      </w:r>
      <w:r w:rsidR="008D02A6">
        <w:rPr>
          <w:sz w:val="22"/>
        </w:rPr>
        <w:t xml:space="preserve">godnie z ustawą o usługach płatniczych, </w:t>
      </w:r>
      <w:r>
        <w:rPr>
          <w:sz w:val="22"/>
        </w:rPr>
        <w:t>bank</w:t>
      </w:r>
      <w:r w:rsidR="000934B6">
        <w:rPr>
          <w:sz w:val="22"/>
        </w:rPr>
        <w:t xml:space="preserve"> w terminie jednego dnia roboczego</w:t>
      </w:r>
      <w:r>
        <w:rPr>
          <w:sz w:val="22"/>
        </w:rPr>
        <w:t xml:space="preserve"> powinien oddać konsumentowi skradzioną kwotę i wyjaśnić sprawę. Jeżeli k</w:t>
      </w:r>
      <w:r w:rsidR="00B87AFF">
        <w:rPr>
          <w:sz w:val="22"/>
        </w:rPr>
        <w:t>lien</w:t>
      </w:r>
      <w:r>
        <w:rPr>
          <w:sz w:val="22"/>
        </w:rPr>
        <w:t xml:space="preserve">t w jakimś stopniu ponosi odpowiedzialność za utratę gotówki, </w:t>
      </w:r>
      <w:r w:rsidR="00621A28">
        <w:rPr>
          <w:sz w:val="22"/>
        </w:rPr>
        <w:t xml:space="preserve">bank </w:t>
      </w:r>
      <w:r w:rsidR="000934B6">
        <w:rPr>
          <w:sz w:val="22"/>
        </w:rPr>
        <w:t xml:space="preserve">po dokonaniu zwrotu </w:t>
      </w:r>
      <w:r w:rsidR="000934B6">
        <w:rPr>
          <w:sz w:val="22"/>
        </w:rPr>
        <w:lastRenderedPageBreak/>
        <w:t xml:space="preserve">środków konsumentowi powinien ocenić na ile </w:t>
      </w:r>
      <w:r w:rsidR="003351B5">
        <w:rPr>
          <w:sz w:val="22"/>
        </w:rPr>
        <w:t>to on</w:t>
      </w:r>
      <w:r w:rsidR="000934B6">
        <w:rPr>
          <w:sz w:val="22"/>
        </w:rPr>
        <w:t xml:space="preserve"> przyczynił</w:t>
      </w:r>
      <w:r w:rsidR="00621A28">
        <w:rPr>
          <w:sz w:val="22"/>
        </w:rPr>
        <w:t xml:space="preserve"> </w:t>
      </w:r>
      <w:r w:rsidR="003351B5">
        <w:rPr>
          <w:sz w:val="22"/>
        </w:rPr>
        <w:t>się</w:t>
      </w:r>
      <w:r w:rsidR="000934B6">
        <w:rPr>
          <w:sz w:val="22"/>
        </w:rPr>
        <w:t xml:space="preserve"> do utraty</w:t>
      </w:r>
      <w:r w:rsidR="00621A28">
        <w:rPr>
          <w:sz w:val="22"/>
        </w:rPr>
        <w:t xml:space="preserve"> pieniędzy. W</w:t>
      </w:r>
      <w:r w:rsidR="000934B6">
        <w:rPr>
          <w:sz w:val="22"/>
        </w:rPr>
        <w:t xml:space="preserve">ówczas </w:t>
      </w:r>
      <w:r w:rsidR="003351B5">
        <w:rPr>
          <w:sz w:val="22"/>
        </w:rPr>
        <w:t xml:space="preserve">bank </w:t>
      </w:r>
      <w:r w:rsidR="000934B6">
        <w:rPr>
          <w:sz w:val="22"/>
        </w:rPr>
        <w:t xml:space="preserve">może domagać się </w:t>
      </w:r>
      <w:r w:rsidR="003351B5">
        <w:rPr>
          <w:sz w:val="22"/>
        </w:rPr>
        <w:t xml:space="preserve">od konsumenta </w:t>
      </w:r>
      <w:r w:rsidR="000934B6">
        <w:rPr>
          <w:sz w:val="22"/>
        </w:rPr>
        <w:t>zwrotu części zwróconych środków</w:t>
      </w:r>
      <w:r w:rsidR="008478A2">
        <w:rPr>
          <w:sz w:val="22"/>
        </w:rPr>
        <w:t>;</w:t>
      </w:r>
      <w:r>
        <w:rPr>
          <w:sz w:val="22"/>
        </w:rPr>
        <w:t xml:space="preserve"> </w:t>
      </w:r>
    </w:p>
    <w:p w14:paraId="3F4F3200" w14:textId="6C99DC6D" w:rsidR="008D02A6" w:rsidRDefault="008478A2" w:rsidP="008D02A6">
      <w:pPr>
        <w:pStyle w:val="Akapitzlist"/>
        <w:numPr>
          <w:ilvl w:val="0"/>
          <w:numId w:val="23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r</w:t>
      </w:r>
      <w:r w:rsidR="006C13B2">
        <w:rPr>
          <w:sz w:val="22"/>
        </w:rPr>
        <w:t>ozliczenie powinn</w:t>
      </w:r>
      <w:r w:rsidR="008161AD">
        <w:rPr>
          <w:sz w:val="22"/>
        </w:rPr>
        <w:t>o</w:t>
      </w:r>
      <w:r w:rsidR="006C13B2">
        <w:rPr>
          <w:sz w:val="22"/>
        </w:rPr>
        <w:t xml:space="preserve"> nastąpić następnego dnia liczonego od momentu wystąpienia incydentu lub dokonania zgłoszenia przez konsumenta</w:t>
      </w:r>
      <w:r>
        <w:rPr>
          <w:sz w:val="22"/>
        </w:rPr>
        <w:t>;</w:t>
      </w:r>
    </w:p>
    <w:p w14:paraId="3C703937" w14:textId="47B65AE6" w:rsidR="006C13B2" w:rsidRDefault="000934B6" w:rsidP="008D02A6">
      <w:pPr>
        <w:pStyle w:val="Akapitzlist"/>
        <w:numPr>
          <w:ilvl w:val="0"/>
          <w:numId w:val="23"/>
        </w:numPr>
        <w:spacing w:after="240" w:line="360" w:lineRule="auto"/>
        <w:jc w:val="both"/>
        <w:rPr>
          <w:sz w:val="22"/>
        </w:rPr>
      </w:pPr>
      <w:r>
        <w:rPr>
          <w:sz w:val="22"/>
        </w:rPr>
        <w:t>jeśli bank odmawia zwrotu środków, gdyż</w:t>
      </w:r>
      <w:r w:rsidR="005E2238">
        <w:rPr>
          <w:sz w:val="22"/>
        </w:rPr>
        <w:t xml:space="preserve"> podejrzewa, że </w:t>
      </w:r>
      <w:r w:rsidR="003351B5">
        <w:rPr>
          <w:sz w:val="22"/>
        </w:rPr>
        <w:t xml:space="preserve">konsument </w:t>
      </w:r>
      <w:r w:rsidR="005E2238">
        <w:rPr>
          <w:sz w:val="22"/>
        </w:rPr>
        <w:t>padł ofiarą</w:t>
      </w:r>
      <w:r>
        <w:rPr>
          <w:sz w:val="22"/>
        </w:rPr>
        <w:t xml:space="preserve"> oszustw</w:t>
      </w:r>
      <w:r w:rsidR="005E2238">
        <w:rPr>
          <w:sz w:val="22"/>
        </w:rPr>
        <w:t>a</w:t>
      </w:r>
      <w:r w:rsidR="003351B5">
        <w:rPr>
          <w:sz w:val="22"/>
        </w:rPr>
        <w:t xml:space="preserve">, </w:t>
      </w:r>
      <w:r w:rsidR="006C13B2">
        <w:rPr>
          <w:sz w:val="22"/>
        </w:rPr>
        <w:t>powinien</w:t>
      </w:r>
      <w:r w:rsidR="005E2238">
        <w:rPr>
          <w:sz w:val="22"/>
        </w:rPr>
        <w:t xml:space="preserve"> sam</w:t>
      </w:r>
      <w:r w:rsidR="006C13B2">
        <w:rPr>
          <w:sz w:val="22"/>
        </w:rPr>
        <w:t xml:space="preserve"> informować organy ścigania.</w:t>
      </w:r>
      <w:r w:rsidR="005E2238">
        <w:rPr>
          <w:sz w:val="22"/>
        </w:rPr>
        <w:t xml:space="preserve"> Bank nie może odmawiać zwrotu środków i jednocześnie uzależniać </w:t>
      </w:r>
      <w:r w:rsidR="00621A28">
        <w:rPr>
          <w:sz w:val="22"/>
        </w:rPr>
        <w:t>tego</w:t>
      </w:r>
      <w:r w:rsidR="005E2238">
        <w:rPr>
          <w:sz w:val="22"/>
        </w:rPr>
        <w:t xml:space="preserve"> od zgłoszenia przez konsumenta sprawy na Policję.</w:t>
      </w:r>
    </w:p>
    <w:p w14:paraId="6AF5D3B3" w14:textId="34C61E14" w:rsidR="006C13B2" w:rsidRPr="008D02A6" w:rsidRDefault="006C13B2" w:rsidP="00546597">
      <w:pPr>
        <w:pStyle w:val="Akapitzlist"/>
        <w:spacing w:after="240" w:line="360" w:lineRule="auto"/>
        <w:jc w:val="both"/>
        <w:rPr>
          <w:sz w:val="22"/>
        </w:rPr>
      </w:pPr>
    </w:p>
    <w:p w14:paraId="271B2878" w14:textId="20CB5A33" w:rsidR="00507C3C" w:rsidRPr="00507C3C" w:rsidRDefault="00507C3C" w:rsidP="008D02A6">
      <w:pPr>
        <w:pStyle w:val="Akapitzlist"/>
        <w:spacing w:after="240" w:line="360" w:lineRule="auto"/>
        <w:jc w:val="both"/>
        <w:rPr>
          <w:sz w:val="22"/>
        </w:rPr>
      </w:pPr>
    </w:p>
    <w:sectPr w:rsidR="00507C3C" w:rsidRPr="00507C3C" w:rsidSect="00240013">
      <w:headerReference w:type="default" r:id="rId10"/>
      <w:footerReference w:type="default" r:id="rId11"/>
      <w:pgSz w:w="11906" w:h="16838"/>
      <w:pgMar w:top="2127" w:right="1417" w:bottom="2127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977B0" w14:textId="77777777" w:rsidR="008E0349" w:rsidRDefault="008E0349">
      <w:r>
        <w:separator/>
      </w:r>
    </w:p>
  </w:endnote>
  <w:endnote w:type="continuationSeparator" w:id="0">
    <w:p w14:paraId="430B240C" w14:textId="77777777" w:rsidR="008E0349" w:rsidRDefault="008E0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7F419F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66390" wp14:editId="6DC6678C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C46E923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00545CE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proofErr w:type="spellStart"/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07BFD" w14:textId="77777777" w:rsidR="008E0349" w:rsidRDefault="008E0349">
      <w:r>
        <w:separator/>
      </w:r>
    </w:p>
  </w:footnote>
  <w:footnote w:type="continuationSeparator" w:id="0">
    <w:p w14:paraId="2018D722" w14:textId="77777777" w:rsidR="008E0349" w:rsidRDefault="008E03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53DD9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1A69F3A2" wp14:editId="6DB454CE">
          <wp:extent cx="1400175" cy="542764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674"/>
    <w:multiLevelType w:val="hybridMultilevel"/>
    <w:tmpl w:val="DBBE97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45EB6"/>
    <w:multiLevelType w:val="hybridMultilevel"/>
    <w:tmpl w:val="7EF4BE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0096B"/>
    <w:multiLevelType w:val="hybridMultilevel"/>
    <w:tmpl w:val="0D4694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AA19EA"/>
    <w:multiLevelType w:val="hybridMultilevel"/>
    <w:tmpl w:val="AB5A2A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4F7F78"/>
    <w:multiLevelType w:val="hybridMultilevel"/>
    <w:tmpl w:val="5D4202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B238E6"/>
    <w:multiLevelType w:val="hybridMultilevel"/>
    <w:tmpl w:val="15B8B3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B7CD9"/>
    <w:multiLevelType w:val="hybridMultilevel"/>
    <w:tmpl w:val="9DB6E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7155D4"/>
    <w:multiLevelType w:val="hybridMultilevel"/>
    <w:tmpl w:val="DE4234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94473A"/>
    <w:multiLevelType w:val="hybridMultilevel"/>
    <w:tmpl w:val="71E61F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EA3C26"/>
    <w:multiLevelType w:val="hybridMultilevel"/>
    <w:tmpl w:val="8A3489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1E10A8"/>
    <w:multiLevelType w:val="hybridMultilevel"/>
    <w:tmpl w:val="414080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18"/>
  </w:num>
  <w:num w:numId="5">
    <w:abstractNumId w:val="6"/>
  </w:num>
  <w:num w:numId="6">
    <w:abstractNumId w:val="11"/>
  </w:num>
  <w:num w:numId="7">
    <w:abstractNumId w:val="10"/>
  </w:num>
  <w:num w:numId="8">
    <w:abstractNumId w:val="2"/>
  </w:num>
  <w:num w:numId="9">
    <w:abstractNumId w:val="13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</w:num>
  <w:num w:numId="12">
    <w:abstractNumId w:val="17"/>
  </w:num>
  <w:num w:numId="13">
    <w:abstractNumId w:val="16"/>
  </w:num>
  <w:num w:numId="14">
    <w:abstractNumId w:val="0"/>
  </w:num>
  <w:num w:numId="15">
    <w:abstractNumId w:val="21"/>
  </w:num>
  <w:num w:numId="16">
    <w:abstractNumId w:val="15"/>
  </w:num>
  <w:num w:numId="17">
    <w:abstractNumId w:val="12"/>
  </w:num>
  <w:num w:numId="18">
    <w:abstractNumId w:val="4"/>
  </w:num>
  <w:num w:numId="19">
    <w:abstractNumId w:val="9"/>
  </w:num>
  <w:num w:numId="20">
    <w:abstractNumId w:val="1"/>
  </w:num>
  <w:num w:numId="21">
    <w:abstractNumId w:val="5"/>
  </w:num>
  <w:num w:numId="22">
    <w:abstractNumId w:val="14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QzNzcAEWaGSjpKwanFxZn5eSAFhrUALLlzCCwAAAA="/>
  </w:docVars>
  <w:rsids>
    <w:rsidRoot w:val="006439FA"/>
    <w:rsid w:val="00002C19"/>
    <w:rsid w:val="0000713A"/>
    <w:rsid w:val="00007E00"/>
    <w:rsid w:val="00011AF2"/>
    <w:rsid w:val="000132DB"/>
    <w:rsid w:val="00023634"/>
    <w:rsid w:val="000247C4"/>
    <w:rsid w:val="0002523D"/>
    <w:rsid w:val="00032B06"/>
    <w:rsid w:val="00041437"/>
    <w:rsid w:val="00042F96"/>
    <w:rsid w:val="0005475A"/>
    <w:rsid w:val="000628EA"/>
    <w:rsid w:val="00062A85"/>
    <w:rsid w:val="000651E9"/>
    <w:rsid w:val="000666A6"/>
    <w:rsid w:val="00066C31"/>
    <w:rsid w:val="00073AA7"/>
    <w:rsid w:val="00074298"/>
    <w:rsid w:val="00083346"/>
    <w:rsid w:val="000833F4"/>
    <w:rsid w:val="00086AD2"/>
    <w:rsid w:val="00090B57"/>
    <w:rsid w:val="000934B6"/>
    <w:rsid w:val="000A0163"/>
    <w:rsid w:val="000A17EA"/>
    <w:rsid w:val="000A3968"/>
    <w:rsid w:val="000A74FA"/>
    <w:rsid w:val="000B11F1"/>
    <w:rsid w:val="000B149D"/>
    <w:rsid w:val="000B1AC5"/>
    <w:rsid w:val="000B7247"/>
    <w:rsid w:val="000C08B8"/>
    <w:rsid w:val="000C3AD7"/>
    <w:rsid w:val="000C3ED9"/>
    <w:rsid w:val="000D0188"/>
    <w:rsid w:val="000D35F8"/>
    <w:rsid w:val="000E0FCC"/>
    <w:rsid w:val="000E5B95"/>
    <w:rsid w:val="000F0870"/>
    <w:rsid w:val="000F6AA3"/>
    <w:rsid w:val="00102ADB"/>
    <w:rsid w:val="0010559C"/>
    <w:rsid w:val="00105D58"/>
    <w:rsid w:val="00107844"/>
    <w:rsid w:val="00111667"/>
    <w:rsid w:val="00120FBD"/>
    <w:rsid w:val="0012424D"/>
    <w:rsid w:val="0013159A"/>
    <w:rsid w:val="00135455"/>
    <w:rsid w:val="00143310"/>
    <w:rsid w:val="00144138"/>
    <w:rsid w:val="00144E9C"/>
    <w:rsid w:val="00152247"/>
    <w:rsid w:val="00152F33"/>
    <w:rsid w:val="0015471B"/>
    <w:rsid w:val="00161094"/>
    <w:rsid w:val="00163DF9"/>
    <w:rsid w:val="001666D6"/>
    <w:rsid w:val="00166B5D"/>
    <w:rsid w:val="001675EF"/>
    <w:rsid w:val="0017028A"/>
    <w:rsid w:val="001753AB"/>
    <w:rsid w:val="00187272"/>
    <w:rsid w:val="001903B0"/>
    <w:rsid w:val="00190D5A"/>
    <w:rsid w:val="001927A3"/>
    <w:rsid w:val="001979B5"/>
    <w:rsid w:val="00197E7A"/>
    <w:rsid w:val="001A5F7C"/>
    <w:rsid w:val="001A6E5B"/>
    <w:rsid w:val="001A7451"/>
    <w:rsid w:val="001B4D1B"/>
    <w:rsid w:val="001C1FAD"/>
    <w:rsid w:val="001D1B67"/>
    <w:rsid w:val="001D2B1A"/>
    <w:rsid w:val="001E0468"/>
    <w:rsid w:val="001E188E"/>
    <w:rsid w:val="001E4F92"/>
    <w:rsid w:val="001F026C"/>
    <w:rsid w:val="001F227E"/>
    <w:rsid w:val="001F2604"/>
    <w:rsid w:val="001F4A73"/>
    <w:rsid w:val="001F6427"/>
    <w:rsid w:val="0020219C"/>
    <w:rsid w:val="00205580"/>
    <w:rsid w:val="00212ABD"/>
    <w:rsid w:val="002157BB"/>
    <w:rsid w:val="00216DD4"/>
    <w:rsid w:val="00217B34"/>
    <w:rsid w:val="002262B5"/>
    <w:rsid w:val="00230E97"/>
    <w:rsid w:val="0023138D"/>
    <w:rsid w:val="00236C7E"/>
    <w:rsid w:val="00240013"/>
    <w:rsid w:val="0024118E"/>
    <w:rsid w:val="00241BAC"/>
    <w:rsid w:val="00260382"/>
    <w:rsid w:val="00266281"/>
    <w:rsid w:val="00266CB4"/>
    <w:rsid w:val="00267DD1"/>
    <w:rsid w:val="00271087"/>
    <w:rsid w:val="002745CB"/>
    <w:rsid w:val="002801AA"/>
    <w:rsid w:val="0028337D"/>
    <w:rsid w:val="00287AAE"/>
    <w:rsid w:val="002905F0"/>
    <w:rsid w:val="00294C04"/>
    <w:rsid w:val="00295B34"/>
    <w:rsid w:val="002A00FA"/>
    <w:rsid w:val="002A0345"/>
    <w:rsid w:val="002A415E"/>
    <w:rsid w:val="002A569D"/>
    <w:rsid w:val="002A5D69"/>
    <w:rsid w:val="002A6223"/>
    <w:rsid w:val="002A64CB"/>
    <w:rsid w:val="002B1DBF"/>
    <w:rsid w:val="002B3A4D"/>
    <w:rsid w:val="002C0D5D"/>
    <w:rsid w:val="002C692D"/>
    <w:rsid w:val="002C6ABE"/>
    <w:rsid w:val="002D3643"/>
    <w:rsid w:val="002E388C"/>
    <w:rsid w:val="002E66B1"/>
    <w:rsid w:val="002F1BF3"/>
    <w:rsid w:val="002F2283"/>
    <w:rsid w:val="002F3092"/>
    <w:rsid w:val="002F4D43"/>
    <w:rsid w:val="003056C6"/>
    <w:rsid w:val="003107F5"/>
    <w:rsid w:val="00311B14"/>
    <w:rsid w:val="00313690"/>
    <w:rsid w:val="00322BF6"/>
    <w:rsid w:val="00324306"/>
    <w:rsid w:val="003278D6"/>
    <w:rsid w:val="003303F0"/>
    <w:rsid w:val="00332CF0"/>
    <w:rsid w:val="003351B5"/>
    <w:rsid w:val="0034059B"/>
    <w:rsid w:val="0034262E"/>
    <w:rsid w:val="00346816"/>
    <w:rsid w:val="00347F95"/>
    <w:rsid w:val="0035019C"/>
    <w:rsid w:val="003515E0"/>
    <w:rsid w:val="00360248"/>
    <w:rsid w:val="00366A46"/>
    <w:rsid w:val="0037248C"/>
    <w:rsid w:val="00376CEA"/>
    <w:rsid w:val="00377A0D"/>
    <w:rsid w:val="003804A8"/>
    <w:rsid w:val="003824C7"/>
    <w:rsid w:val="00386284"/>
    <w:rsid w:val="0038677D"/>
    <w:rsid w:val="003964E5"/>
    <w:rsid w:val="003A2585"/>
    <w:rsid w:val="003A71C7"/>
    <w:rsid w:val="003C4314"/>
    <w:rsid w:val="003C6384"/>
    <w:rsid w:val="003C6E36"/>
    <w:rsid w:val="003D1C85"/>
    <w:rsid w:val="003D3FF4"/>
    <w:rsid w:val="003D4CB5"/>
    <w:rsid w:val="003D657A"/>
    <w:rsid w:val="003D7161"/>
    <w:rsid w:val="003E3F9D"/>
    <w:rsid w:val="003E69E5"/>
    <w:rsid w:val="003E7E35"/>
    <w:rsid w:val="003F7FD6"/>
    <w:rsid w:val="00404F30"/>
    <w:rsid w:val="0040748E"/>
    <w:rsid w:val="00412206"/>
    <w:rsid w:val="00420404"/>
    <w:rsid w:val="00422823"/>
    <w:rsid w:val="004252AC"/>
    <w:rsid w:val="00427E08"/>
    <w:rsid w:val="004349BA"/>
    <w:rsid w:val="0043575C"/>
    <w:rsid w:val="004365C7"/>
    <w:rsid w:val="00436B6C"/>
    <w:rsid w:val="00441503"/>
    <w:rsid w:val="004424CB"/>
    <w:rsid w:val="004425B7"/>
    <w:rsid w:val="00444A85"/>
    <w:rsid w:val="004570C7"/>
    <w:rsid w:val="00460FE3"/>
    <w:rsid w:val="00462CFA"/>
    <w:rsid w:val="004649E8"/>
    <w:rsid w:val="00482949"/>
    <w:rsid w:val="00484A36"/>
    <w:rsid w:val="00486DB1"/>
    <w:rsid w:val="00491218"/>
    <w:rsid w:val="00493E10"/>
    <w:rsid w:val="00495097"/>
    <w:rsid w:val="004972E8"/>
    <w:rsid w:val="00497F3E"/>
    <w:rsid w:val="004A4814"/>
    <w:rsid w:val="004B09BD"/>
    <w:rsid w:val="004B1408"/>
    <w:rsid w:val="004B7FD6"/>
    <w:rsid w:val="004C0F9E"/>
    <w:rsid w:val="004C1243"/>
    <w:rsid w:val="004C172B"/>
    <w:rsid w:val="004C586A"/>
    <w:rsid w:val="004C5C26"/>
    <w:rsid w:val="004D2141"/>
    <w:rsid w:val="004D6F08"/>
    <w:rsid w:val="004E0698"/>
    <w:rsid w:val="004F37B1"/>
    <w:rsid w:val="004F7E99"/>
    <w:rsid w:val="005003F9"/>
    <w:rsid w:val="0050417B"/>
    <w:rsid w:val="00504A98"/>
    <w:rsid w:val="00507C3C"/>
    <w:rsid w:val="005133CE"/>
    <w:rsid w:val="00521BA3"/>
    <w:rsid w:val="00523E0D"/>
    <w:rsid w:val="00525588"/>
    <w:rsid w:val="0052710E"/>
    <w:rsid w:val="00530782"/>
    <w:rsid w:val="005376F2"/>
    <w:rsid w:val="005442FC"/>
    <w:rsid w:val="00546597"/>
    <w:rsid w:val="00550CEA"/>
    <w:rsid w:val="00555624"/>
    <w:rsid w:val="0055631D"/>
    <w:rsid w:val="00565244"/>
    <w:rsid w:val="00565760"/>
    <w:rsid w:val="0057608D"/>
    <w:rsid w:val="005821C7"/>
    <w:rsid w:val="00593935"/>
    <w:rsid w:val="00595241"/>
    <w:rsid w:val="005973FD"/>
    <w:rsid w:val="00597C68"/>
    <w:rsid w:val="005A382B"/>
    <w:rsid w:val="005A4047"/>
    <w:rsid w:val="005B1434"/>
    <w:rsid w:val="005B32A3"/>
    <w:rsid w:val="005C0D39"/>
    <w:rsid w:val="005C6232"/>
    <w:rsid w:val="005C779F"/>
    <w:rsid w:val="005D6F7A"/>
    <w:rsid w:val="005D7A83"/>
    <w:rsid w:val="005E0DCB"/>
    <w:rsid w:val="005E2238"/>
    <w:rsid w:val="005E26BC"/>
    <w:rsid w:val="005E5B88"/>
    <w:rsid w:val="005E78EE"/>
    <w:rsid w:val="005F139F"/>
    <w:rsid w:val="005F1EBD"/>
    <w:rsid w:val="005F2CC2"/>
    <w:rsid w:val="0060045D"/>
    <w:rsid w:val="006008FB"/>
    <w:rsid w:val="006016FB"/>
    <w:rsid w:val="006063D0"/>
    <w:rsid w:val="00613C45"/>
    <w:rsid w:val="00615A6C"/>
    <w:rsid w:val="00621A28"/>
    <w:rsid w:val="00623664"/>
    <w:rsid w:val="006253FD"/>
    <w:rsid w:val="0063316E"/>
    <w:rsid w:val="00633D4E"/>
    <w:rsid w:val="0063526F"/>
    <w:rsid w:val="00637E86"/>
    <w:rsid w:val="006422DE"/>
    <w:rsid w:val="006439FA"/>
    <w:rsid w:val="00665264"/>
    <w:rsid w:val="00666FD5"/>
    <w:rsid w:val="0067485D"/>
    <w:rsid w:val="006854E0"/>
    <w:rsid w:val="006A2065"/>
    <w:rsid w:val="006A3D88"/>
    <w:rsid w:val="006A4A7A"/>
    <w:rsid w:val="006A56C7"/>
    <w:rsid w:val="006B0848"/>
    <w:rsid w:val="006B733D"/>
    <w:rsid w:val="006B73E2"/>
    <w:rsid w:val="006C13B2"/>
    <w:rsid w:val="006C34AE"/>
    <w:rsid w:val="006C67AF"/>
    <w:rsid w:val="006C7500"/>
    <w:rsid w:val="006D1E7D"/>
    <w:rsid w:val="006D3DC5"/>
    <w:rsid w:val="006D6BD8"/>
    <w:rsid w:val="006F143B"/>
    <w:rsid w:val="007039EC"/>
    <w:rsid w:val="0070771E"/>
    <w:rsid w:val="007124BF"/>
    <w:rsid w:val="0071572D"/>
    <w:rsid w:val="007157BA"/>
    <w:rsid w:val="007159BF"/>
    <w:rsid w:val="007169F9"/>
    <w:rsid w:val="007174A6"/>
    <w:rsid w:val="007224B3"/>
    <w:rsid w:val="007246D2"/>
    <w:rsid w:val="00730120"/>
    <w:rsid w:val="00731303"/>
    <w:rsid w:val="00736E6A"/>
    <w:rsid w:val="007402E0"/>
    <w:rsid w:val="00740587"/>
    <w:rsid w:val="0074489D"/>
    <w:rsid w:val="007458BB"/>
    <w:rsid w:val="00746549"/>
    <w:rsid w:val="00750EF6"/>
    <w:rsid w:val="007514AD"/>
    <w:rsid w:val="0075223E"/>
    <w:rsid w:val="00752FA8"/>
    <w:rsid w:val="0075524D"/>
    <w:rsid w:val="007560B0"/>
    <w:rsid w:val="007627D7"/>
    <w:rsid w:val="00764E8E"/>
    <w:rsid w:val="00771995"/>
    <w:rsid w:val="00776C4F"/>
    <w:rsid w:val="007838E4"/>
    <w:rsid w:val="007846DC"/>
    <w:rsid w:val="007A13EC"/>
    <w:rsid w:val="007A19D8"/>
    <w:rsid w:val="007B6276"/>
    <w:rsid w:val="007C297F"/>
    <w:rsid w:val="007C3099"/>
    <w:rsid w:val="007D371B"/>
    <w:rsid w:val="007D435C"/>
    <w:rsid w:val="007D6C43"/>
    <w:rsid w:val="007E36E4"/>
    <w:rsid w:val="007F0ACE"/>
    <w:rsid w:val="007F1721"/>
    <w:rsid w:val="007F7C31"/>
    <w:rsid w:val="00800F0E"/>
    <w:rsid w:val="00804024"/>
    <w:rsid w:val="00805B7A"/>
    <w:rsid w:val="00810D28"/>
    <w:rsid w:val="00812939"/>
    <w:rsid w:val="00814A13"/>
    <w:rsid w:val="00815D4B"/>
    <w:rsid w:val="008161AD"/>
    <w:rsid w:val="0081753E"/>
    <w:rsid w:val="00830C21"/>
    <w:rsid w:val="008478A2"/>
    <w:rsid w:val="0085010E"/>
    <w:rsid w:val="0085454F"/>
    <w:rsid w:val="00854C32"/>
    <w:rsid w:val="00856032"/>
    <w:rsid w:val="008650BF"/>
    <w:rsid w:val="0087354F"/>
    <w:rsid w:val="00891CB0"/>
    <w:rsid w:val="00896985"/>
    <w:rsid w:val="008A05FA"/>
    <w:rsid w:val="008B0B67"/>
    <w:rsid w:val="008B7C58"/>
    <w:rsid w:val="008C0BB7"/>
    <w:rsid w:val="008C53D0"/>
    <w:rsid w:val="008D02A6"/>
    <w:rsid w:val="008D527A"/>
    <w:rsid w:val="008D56DA"/>
    <w:rsid w:val="008D5771"/>
    <w:rsid w:val="008E0349"/>
    <w:rsid w:val="008F472E"/>
    <w:rsid w:val="00902556"/>
    <w:rsid w:val="00902D8B"/>
    <w:rsid w:val="0090338C"/>
    <w:rsid w:val="009066AC"/>
    <w:rsid w:val="0091048E"/>
    <w:rsid w:val="00915501"/>
    <w:rsid w:val="00924ABC"/>
    <w:rsid w:val="00940E8F"/>
    <w:rsid w:val="00941586"/>
    <w:rsid w:val="00950A62"/>
    <w:rsid w:val="0095309C"/>
    <w:rsid w:val="00954EB2"/>
    <w:rsid w:val="00961BC1"/>
    <w:rsid w:val="009652F2"/>
    <w:rsid w:val="009719ED"/>
    <w:rsid w:val="00980F56"/>
    <w:rsid w:val="00982A60"/>
    <w:rsid w:val="00983D7C"/>
    <w:rsid w:val="009847E1"/>
    <w:rsid w:val="00986C37"/>
    <w:rsid w:val="00996212"/>
    <w:rsid w:val="00996BA4"/>
    <w:rsid w:val="00997528"/>
    <w:rsid w:val="0099796A"/>
    <w:rsid w:val="009A21D2"/>
    <w:rsid w:val="009A366B"/>
    <w:rsid w:val="009C1346"/>
    <w:rsid w:val="009C2407"/>
    <w:rsid w:val="009D05C8"/>
    <w:rsid w:val="009E2145"/>
    <w:rsid w:val="009E3C0B"/>
    <w:rsid w:val="009E44C6"/>
    <w:rsid w:val="009E5BDB"/>
    <w:rsid w:val="009E5FD8"/>
    <w:rsid w:val="009F484C"/>
    <w:rsid w:val="009F6F39"/>
    <w:rsid w:val="00A030C8"/>
    <w:rsid w:val="00A13244"/>
    <w:rsid w:val="00A14123"/>
    <w:rsid w:val="00A239AA"/>
    <w:rsid w:val="00A27FAC"/>
    <w:rsid w:val="00A37362"/>
    <w:rsid w:val="00A439E8"/>
    <w:rsid w:val="00A45753"/>
    <w:rsid w:val="00A51BCF"/>
    <w:rsid w:val="00A53423"/>
    <w:rsid w:val="00A5395F"/>
    <w:rsid w:val="00A54CA1"/>
    <w:rsid w:val="00A62659"/>
    <w:rsid w:val="00A65F20"/>
    <w:rsid w:val="00A76293"/>
    <w:rsid w:val="00A77DA2"/>
    <w:rsid w:val="00A85D9D"/>
    <w:rsid w:val="00A8601C"/>
    <w:rsid w:val="00A90286"/>
    <w:rsid w:val="00A90513"/>
    <w:rsid w:val="00A9172C"/>
    <w:rsid w:val="00A92C4C"/>
    <w:rsid w:val="00A94421"/>
    <w:rsid w:val="00A9777F"/>
    <w:rsid w:val="00AA602D"/>
    <w:rsid w:val="00AB572D"/>
    <w:rsid w:val="00AC486E"/>
    <w:rsid w:val="00AD513A"/>
    <w:rsid w:val="00AD6C68"/>
    <w:rsid w:val="00AE1363"/>
    <w:rsid w:val="00AE2923"/>
    <w:rsid w:val="00AE2E85"/>
    <w:rsid w:val="00AE4794"/>
    <w:rsid w:val="00AE66CE"/>
    <w:rsid w:val="00AE7F9D"/>
    <w:rsid w:val="00AF01E8"/>
    <w:rsid w:val="00AF1794"/>
    <w:rsid w:val="00B028F7"/>
    <w:rsid w:val="00B030E6"/>
    <w:rsid w:val="00B0348F"/>
    <w:rsid w:val="00B2200C"/>
    <w:rsid w:val="00B22863"/>
    <w:rsid w:val="00B27DB7"/>
    <w:rsid w:val="00B3162B"/>
    <w:rsid w:val="00B31945"/>
    <w:rsid w:val="00B36BEF"/>
    <w:rsid w:val="00B41502"/>
    <w:rsid w:val="00B51024"/>
    <w:rsid w:val="00B512B5"/>
    <w:rsid w:val="00B55564"/>
    <w:rsid w:val="00B60CD8"/>
    <w:rsid w:val="00B60F56"/>
    <w:rsid w:val="00B60F9C"/>
    <w:rsid w:val="00B6396B"/>
    <w:rsid w:val="00B66C38"/>
    <w:rsid w:val="00B6769E"/>
    <w:rsid w:val="00B70110"/>
    <w:rsid w:val="00B708CB"/>
    <w:rsid w:val="00B73F22"/>
    <w:rsid w:val="00B76F9A"/>
    <w:rsid w:val="00B810B2"/>
    <w:rsid w:val="00B8439D"/>
    <w:rsid w:val="00B84A9B"/>
    <w:rsid w:val="00B87AFF"/>
    <w:rsid w:val="00B90532"/>
    <w:rsid w:val="00BA0331"/>
    <w:rsid w:val="00BA26F7"/>
    <w:rsid w:val="00BA79F0"/>
    <w:rsid w:val="00BA7BCF"/>
    <w:rsid w:val="00BB24CE"/>
    <w:rsid w:val="00BB5068"/>
    <w:rsid w:val="00BB7AE8"/>
    <w:rsid w:val="00BC6160"/>
    <w:rsid w:val="00BD0481"/>
    <w:rsid w:val="00BD4447"/>
    <w:rsid w:val="00BE2623"/>
    <w:rsid w:val="00BE3923"/>
    <w:rsid w:val="00BE4BF0"/>
    <w:rsid w:val="00BE5EE5"/>
    <w:rsid w:val="00BE68EE"/>
    <w:rsid w:val="00BE7F63"/>
    <w:rsid w:val="00BF45FB"/>
    <w:rsid w:val="00BF4D10"/>
    <w:rsid w:val="00BF76B6"/>
    <w:rsid w:val="00C02C07"/>
    <w:rsid w:val="00C11638"/>
    <w:rsid w:val="00C11C53"/>
    <w:rsid w:val="00C123B1"/>
    <w:rsid w:val="00C1699F"/>
    <w:rsid w:val="00C17F67"/>
    <w:rsid w:val="00C21071"/>
    <w:rsid w:val="00C22F76"/>
    <w:rsid w:val="00C2398C"/>
    <w:rsid w:val="00C25569"/>
    <w:rsid w:val="00C27366"/>
    <w:rsid w:val="00C33601"/>
    <w:rsid w:val="00C357AB"/>
    <w:rsid w:val="00C3606C"/>
    <w:rsid w:val="00C6113E"/>
    <w:rsid w:val="00C63AA8"/>
    <w:rsid w:val="00C7783C"/>
    <w:rsid w:val="00C81210"/>
    <w:rsid w:val="00C81E9C"/>
    <w:rsid w:val="00C84231"/>
    <w:rsid w:val="00C8490B"/>
    <w:rsid w:val="00C90FD7"/>
    <w:rsid w:val="00CA1461"/>
    <w:rsid w:val="00CA4A00"/>
    <w:rsid w:val="00CA6B58"/>
    <w:rsid w:val="00CA7086"/>
    <w:rsid w:val="00CA7D02"/>
    <w:rsid w:val="00CB1AE6"/>
    <w:rsid w:val="00CB2ED8"/>
    <w:rsid w:val="00CB3ED4"/>
    <w:rsid w:val="00CB3F86"/>
    <w:rsid w:val="00CB5AD4"/>
    <w:rsid w:val="00CD34F0"/>
    <w:rsid w:val="00CD79C1"/>
    <w:rsid w:val="00CE0954"/>
    <w:rsid w:val="00CE25BD"/>
    <w:rsid w:val="00CE2774"/>
    <w:rsid w:val="00CE6A08"/>
    <w:rsid w:val="00CF11F7"/>
    <w:rsid w:val="00D030E0"/>
    <w:rsid w:val="00D04888"/>
    <w:rsid w:val="00D1323F"/>
    <w:rsid w:val="00D202BA"/>
    <w:rsid w:val="00D251AC"/>
    <w:rsid w:val="00D31331"/>
    <w:rsid w:val="00D31BF9"/>
    <w:rsid w:val="00D32064"/>
    <w:rsid w:val="00D40D72"/>
    <w:rsid w:val="00D43766"/>
    <w:rsid w:val="00D47CCF"/>
    <w:rsid w:val="00D525D6"/>
    <w:rsid w:val="00D53F71"/>
    <w:rsid w:val="00D60893"/>
    <w:rsid w:val="00D6457B"/>
    <w:rsid w:val="00D66DEC"/>
    <w:rsid w:val="00D71A41"/>
    <w:rsid w:val="00D768A4"/>
    <w:rsid w:val="00D921B7"/>
    <w:rsid w:val="00D92E2E"/>
    <w:rsid w:val="00D92F52"/>
    <w:rsid w:val="00DA3BE6"/>
    <w:rsid w:val="00DA41C4"/>
    <w:rsid w:val="00DA5661"/>
    <w:rsid w:val="00DA753F"/>
    <w:rsid w:val="00DA7D51"/>
    <w:rsid w:val="00DB439D"/>
    <w:rsid w:val="00DB7771"/>
    <w:rsid w:val="00DC182C"/>
    <w:rsid w:val="00DC5754"/>
    <w:rsid w:val="00DC7DFD"/>
    <w:rsid w:val="00DD04C3"/>
    <w:rsid w:val="00DD34A3"/>
    <w:rsid w:val="00DD6056"/>
    <w:rsid w:val="00DD6BDA"/>
    <w:rsid w:val="00DE7C6A"/>
    <w:rsid w:val="00DF2857"/>
    <w:rsid w:val="00DF782B"/>
    <w:rsid w:val="00DF7B93"/>
    <w:rsid w:val="00E03AEF"/>
    <w:rsid w:val="00E04910"/>
    <w:rsid w:val="00E102DE"/>
    <w:rsid w:val="00E1338B"/>
    <w:rsid w:val="00E212CD"/>
    <w:rsid w:val="00E24825"/>
    <w:rsid w:val="00E3032C"/>
    <w:rsid w:val="00E350FD"/>
    <w:rsid w:val="00E41A87"/>
    <w:rsid w:val="00E42093"/>
    <w:rsid w:val="00E522AD"/>
    <w:rsid w:val="00E64103"/>
    <w:rsid w:val="00E71F4A"/>
    <w:rsid w:val="00E727D0"/>
    <w:rsid w:val="00E74719"/>
    <w:rsid w:val="00E76CD1"/>
    <w:rsid w:val="00E827F2"/>
    <w:rsid w:val="00E93CFE"/>
    <w:rsid w:val="00EA1A5B"/>
    <w:rsid w:val="00EA61F9"/>
    <w:rsid w:val="00EB4CF6"/>
    <w:rsid w:val="00EB685B"/>
    <w:rsid w:val="00EC441A"/>
    <w:rsid w:val="00EC4ECD"/>
    <w:rsid w:val="00ED380E"/>
    <w:rsid w:val="00EE3878"/>
    <w:rsid w:val="00EE4AD8"/>
    <w:rsid w:val="00F01258"/>
    <w:rsid w:val="00F139AC"/>
    <w:rsid w:val="00F21EAC"/>
    <w:rsid w:val="00F26D6F"/>
    <w:rsid w:val="00F323CD"/>
    <w:rsid w:val="00F3243D"/>
    <w:rsid w:val="00F376EE"/>
    <w:rsid w:val="00F423F8"/>
    <w:rsid w:val="00F46D0D"/>
    <w:rsid w:val="00F63C16"/>
    <w:rsid w:val="00F64945"/>
    <w:rsid w:val="00F65F1A"/>
    <w:rsid w:val="00F70AD3"/>
    <w:rsid w:val="00F743D0"/>
    <w:rsid w:val="00F74953"/>
    <w:rsid w:val="00F77084"/>
    <w:rsid w:val="00F80875"/>
    <w:rsid w:val="00F8138E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A2E2E"/>
    <w:rsid w:val="00FC4D7C"/>
    <w:rsid w:val="00FD09D8"/>
    <w:rsid w:val="00FD4D30"/>
    <w:rsid w:val="00FE2D99"/>
    <w:rsid w:val="00FF00F8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E0026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46597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87A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f.gov.pl/kontak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okik.gov.pl/pomoc.php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223CA2-C8EE-471B-973E-410BD87B9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78</Words>
  <Characters>4072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Tomasz Chróstny</cp:lastModifiedBy>
  <cp:revision>3</cp:revision>
  <cp:lastPrinted>2019-03-06T14:11:00Z</cp:lastPrinted>
  <dcterms:created xsi:type="dcterms:W3CDTF">2021-06-08T10:05:00Z</dcterms:created>
  <dcterms:modified xsi:type="dcterms:W3CDTF">2021-06-08T10:06:00Z</dcterms:modified>
</cp:coreProperties>
</file>